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C53AA" w14:textId="29322AD3" w:rsidR="00E61628" w:rsidRDefault="00E61628" w:rsidP="00E61628"/>
    <w:p w14:paraId="49328C48" w14:textId="7A7A1C7B" w:rsidR="00E61628" w:rsidRDefault="00E61628" w:rsidP="00E61628">
      <w:r>
        <w:t xml:space="preserve"> </w:t>
      </w:r>
    </w:p>
    <w:p w14:paraId="71CCAA85" w14:textId="12373AB5" w:rsidR="00E61628" w:rsidRPr="00F21FF5" w:rsidRDefault="00E61628" w:rsidP="00F810BE">
      <w:pPr>
        <w:jc w:val="center"/>
        <w:rPr>
          <w:b/>
          <w:bCs/>
          <w:sz w:val="36"/>
          <w:szCs w:val="36"/>
        </w:rPr>
      </w:pPr>
      <w:r w:rsidRPr="00F21FF5">
        <w:rPr>
          <w:b/>
          <w:bCs/>
          <w:sz w:val="36"/>
          <w:szCs w:val="36"/>
        </w:rPr>
        <w:t>Gift Aid Declaration</w:t>
      </w:r>
    </w:p>
    <w:p w14:paraId="5CBCA1F7" w14:textId="1D095D74" w:rsidR="002F24F9" w:rsidRDefault="00E61628" w:rsidP="00433CA0">
      <w:pPr>
        <w:spacing w:after="0" w:line="240" w:lineRule="auto"/>
      </w:pPr>
      <w:r>
        <w:t xml:space="preserve">Thank you for offering to Gift Aid your donations to </w:t>
      </w:r>
      <w:r w:rsidR="00433CA0">
        <w:t>Exmoor Calvert Trust</w:t>
      </w:r>
      <w:r>
        <w:t>.</w:t>
      </w:r>
      <w:r w:rsidR="009273E0">
        <w:t xml:space="preserve"> </w:t>
      </w:r>
      <w:r>
        <w:t>To make your donation worth 25% more at the current basic rate of tax</w:t>
      </w:r>
      <w:r w:rsidR="00D33E45">
        <w:t>:</w:t>
      </w:r>
    </w:p>
    <w:p w14:paraId="75FCDD8E" w14:textId="77777777" w:rsidR="002F24F9" w:rsidRPr="002F24F9" w:rsidRDefault="00E61628" w:rsidP="002F24F9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eastAsia="en-GB"/>
        </w:rPr>
      </w:pPr>
      <w:r w:rsidRPr="002F24F9">
        <w:rPr>
          <w:b/>
          <w:bCs/>
        </w:rPr>
        <w:t>complete the form below</w:t>
      </w:r>
    </w:p>
    <w:p w14:paraId="46F57E88" w14:textId="77777777" w:rsidR="002F24F9" w:rsidRPr="002F24F9" w:rsidRDefault="00E61628" w:rsidP="002F24F9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eastAsia="en-GB"/>
        </w:rPr>
      </w:pPr>
      <w:r w:rsidRPr="002F24F9">
        <w:rPr>
          <w:b/>
          <w:bCs/>
        </w:rPr>
        <w:t>tick the box next to the appropriate statement</w:t>
      </w:r>
    </w:p>
    <w:p w14:paraId="049670EE" w14:textId="77777777" w:rsidR="002F24F9" w:rsidRPr="002F24F9" w:rsidRDefault="00E61628" w:rsidP="002F24F9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eastAsia="en-GB"/>
        </w:rPr>
      </w:pPr>
      <w:r w:rsidRPr="002F24F9">
        <w:rPr>
          <w:b/>
          <w:bCs/>
        </w:rPr>
        <w:t>add the date</w:t>
      </w:r>
    </w:p>
    <w:p w14:paraId="53651F70" w14:textId="3D2505BD" w:rsidR="00433CA0" w:rsidRPr="009273E0" w:rsidRDefault="00E61628" w:rsidP="009273E0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 w:themeColor="text1"/>
          <w:lang w:eastAsia="en-GB"/>
        </w:rPr>
      </w:pPr>
      <w:r w:rsidRPr="002F24F9">
        <w:rPr>
          <w:b/>
          <w:bCs/>
        </w:rPr>
        <w:t xml:space="preserve">return </w:t>
      </w:r>
      <w:r w:rsidR="002F24F9">
        <w:rPr>
          <w:b/>
          <w:bCs/>
        </w:rPr>
        <w:t>this Declaration</w:t>
      </w:r>
      <w:r w:rsidRPr="002F24F9">
        <w:rPr>
          <w:b/>
          <w:bCs/>
        </w:rPr>
        <w:t xml:space="preserve"> to</w:t>
      </w:r>
      <w:r w:rsidR="00433CA0">
        <w:t>:</w:t>
      </w:r>
      <w:r w:rsidR="009273E0">
        <w:t xml:space="preserve"> </w:t>
      </w:r>
      <w:r w:rsidR="00433CA0" w:rsidRPr="009273E0">
        <w:rPr>
          <w:rFonts w:eastAsia="Times New Roman" w:cstheme="minorHAnsi"/>
          <w:color w:val="000000" w:themeColor="text1"/>
          <w:lang w:eastAsia="en-GB"/>
        </w:rPr>
        <w:t>Fundraising Team, Calvert Trust Exmoor, Wistlandpound, Kentisbury, Barnstaple, EX31 4SJ</w:t>
      </w:r>
    </w:p>
    <w:p w14:paraId="1FE1CB6B" w14:textId="77777777" w:rsidR="00433CA0" w:rsidRPr="00433CA0" w:rsidRDefault="00433CA0" w:rsidP="00433CA0">
      <w:pPr>
        <w:spacing w:after="0" w:line="240" w:lineRule="auto"/>
        <w:rPr>
          <w:rFonts w:eastAsia="Times New Roman" w:cstheme="minorHAnsi"/>
          <w:color w:val="2F3E48"/>
          <w:lang w:eastAsia="en-GB"/>
        </w:rPr>
      </w:pPr>
    </w:p>
    <w:p w14:paraId="22FA7C6B" w14:textId="7E83D442" w:rsidR="009273E0" w:rsidRDefault="00E61628" w:rsidP="00E61628">
      <w:r>
        <w:t xml:space="preserve">In order for your donations to qualify for Gift Aid, you must pay UK income tax and/or capital gains tax for each tax year (6 April of one year to 5 April of the next year) at least equal to the tax amount all charities reclaim on all donations (currently 25p for every £1 you donate). </w:t>
      </w:r>
    </w:p>
    <w:p w14:paraId="5D2346B3" w14:textId="54B56CF1" w:rsidR="00E61628" w:rsidRDefault="00F21FF5" w:rsidP="00E61628">
      <w:r>
        <w:t xml:space="preserve">Title: </w:t>
      </w:r>
      <w:r w:rsidR="000E5FEA">
        <w:t>_____________________________________________________________________________</w:t>
      </w:r>
    </w:p>
    <w:p w14:paraId="2D5C1F24" w14:textId="5AFA18A0" w:rsidR="00E61628" w:rsidRDefault="00E61628" w:rsidP="00E61628">
      <w:r>
        <w:t>Full First Name</w:t>
      </w:r>
      <w:r w:rsidR="00A36D85">
        <w:t xml:space="preserve">: </w:t>
      </w:r>
      <w:r w:rsidR="000E5FEA">
        <w:t>____________________________________________________________________</w:t>
      </w:r>
    </w:p>
    <w:p w14:paraId="422360F3" w14:textId="48896BD1" w:rsidR="00E61628" w:rsidRDefault="00E61628" w:rsidP="00E61628">
      <w:r>
        <w:t xml:space="preserve">Last Name: </w:t>
      </w:r>
      <w:r w:rsidR="000E5FEA">
        <w:t>________________________________________________________________________</w:t>
      </w:r>
    </w:p>
    <w:p w14:paraId="624B1EF2" w14:textId="22513C8C" w:rsidR="00E61628" w:rsidRDefault="00E61628" w:rsidP="00E61628">
      <w:r>
        <w:t xml:space="preserve">Home Address: </w:t>
      </w:r>
      <w:r w:rsidR="000E5FEA">
        <w:t>_____________________________________________________________________</w:t>
      </w:r>
    </w:p>
    <w:p w14:paraId="76EF0D7E" w14:textId="06E16AB1" w:rsidR="00E61628" w:rsidRDefault="00E61628" w:rsidP="00E61628">
      <w:r>
        <w:t xml:space="preserve">Post </w:t>
      </w:r>
      <w:r w:rsidR="00F21FF5">
        <w:t xml:space="preserve">Code: </w:t>
      </w:r>
      <w:r w:rsidR="000E5FEA">
        <w:t>_________________________________________________________________________</w:t>
      </w:r>
    </w:p>
    <w:p w14:paraId="274ED1D9" w14:textId="625D3A8B" w:rsidR="00D33E45" w:rsidRDefault="00E61628" w:rsidP="00E61628">
      <w:r>
        <w:t xml:space="preserve">I want to Gift Aid my donation of </w:t>
      </w:r>
      <w:r w:rsidRPr="002F24F9">
        <w:rPr>
          <w:u w:val="single"/>
        </w:rPr>
        <w:t>£</w:t>
      </w:r>
      <w:r w:rsidR="000E5FEA">
        <w:rPr>
          <w:u w:val="single"/>
        </w:rPr>
        <w:t>__</w:t>
      </w:r>
      <w:r w:rsidR="008D4522">
        <w:rPr>
          <w:u w:val="single"/>
        </w:rPr>
        <w:t>_________</w:t>
      </w:r>
      <w:r>
        <w:t xml:space="preserve">and any donations I make in the future or have made in the past four years. </w:t>
      </w:r>
    </w:p>
    <w:p w14:paraId="6F9201F3" w14:textId="17FA7154" w:rsidR="00433CA0" w:rsidRDefault="00D33E45" w:rsidP="00E61628">
      <w:r>
        <w:t>Tick as appropriate…</w:t>
      </w:r>
      <w:r w:rsidR="00E61628">
        <w:t xml:space="preserve"> </w:t>
      </w:r>
    </w:p>
    <w:p w14:paraId="4BE583F9" w14:textId="1DBC63CD" w:rsidR="00E61628" w:rsidRPr="00433CA0" w:rsidRDefault="00E61628" w:rsidP="00E61628">
      <w:pPr>
        <w:rPr>
          <w:b/>
          <w:bCs/>
        </w:rPr>
      </w:pPr>
      <w:r w:rsidRPr="00433CA0">
        <w:rPr>
          <w:rFonts w:ascii="Segoe UI Symbol" w:hAnsi="Segoe UI Symbol" w:cs="Segoe UI Symbol"/>
          <w:b/>
          <w:bCs/>
        </w:rPr>
        <w:t>☐</w:t>
      </w:r>
      <w:r w:rsidRPr="00433CA0">
        <w:rPr>
          <w:b/>
          <w:bCs/>
        </w:rPr>
        <w:t xml:space="preserve"> I am a UK taxpayer and understand that if I pay less Income Tax and/or Capital Gains Tax than the amount of Gift Aid claimed on all my donations in that tax year it is my responsibility to pay any difference</w:t>
      </w:r>
      <w:r w:rsidR="00433CA0" w:rsidRPr="00433CA0">
        <w:rPr>
          <w:b/>
          <w:bCs/>
        </w:rPr>
        <w:t>.</w:t>
      </w:r>
      <w:r w:rsidRPr="00433CA0">
        <w:rPr>
          <w:b/>
          <w:bCs/>
        </w:rPr>
        <w:t xml:space="preserve">  </w:t>
      </w:r>
    </w:p>
    <w:p w14:paraId="04ABD3BA" w14:textId="135BADEC" w:rsidR="00433CA0" w:rsidRDefault="00E61628" w:rsidP="00E61628">
      <w:pPr>
        <w:rPr>
          <w:b/>
          <w:bCs/>
        </w:rPr>
      </w:pPr>
      <w:r w:rsidRPr="00433CA0">
        <w:rPr>
          <w:rFonts w:ascii="Segoe UI Symbol" w:hAnsi="Segoe UI Symbol" w:cs="Segoe UI Symbol"/>
          <w:b/>
          <w:bCs/>
        </w:rPr>
        <w:t>☐</w:t>
      </w:r>
      <w:r w:rsidRPr="00433CA0">
        <w:rPr>
          <w:b/>
          <w:bCs/>
        </w:rPr>
        <w:t xml:space="preserve"> I am not a UK taxpayer </w:t>
      </w:r>
      <w:r w:rsidR="0027162A">
        <w:rPr>
          <w:b/>
          <w:bCs/>
        </w:rPr>
        <w:t>and do not wish to Gift Aid my donation(s)</w:t>
      </w:r>
    </w:p>
    <w:p w14:paraId="75EB4D10" w14:textId="77777777" w:rsidR="00EF4E77" w:rsidRDefault="00EF4E77" w:rsidP="00E61628"/>
    <w:p w14:paraId="7CB4B163" w14:textId="5059F0B0" w:rsidR="0027162A" w:rsidRDefault="0027162A" w:rsidP="00E61628">
      <w:r w:rsidRPr="00F21FF5">
        <w:t>Date:</w:t>
      </w:r>
      <w:r w:rsidR="00D33E45">
        <w:t xml:space="preserve"> </w:t>
      </w:r>
      <w:r w:rsidR="000E5FEA">
        <w:t>___________________</w:t>
      </w:r>
    </w:p>
    <w:p w14:paraId="784B48D8" w14:textId="3C5F43EA" w:rsidR="00B13DA9" w:rsidRDefault="00E61628" w:rsidP="00E61628">
      <w:r>
        <w:t xml:space="preserve">Please </w:t>
      </w:r>
      <w:r w:rsidR="00B13DA9">
        <w:t>notify Calvert Trust Exmoor if you:</w:t>
      </w:r>
    </w:p>
    <w:p w14:paraId="25BBC486" w14:textId="09068329" w:rsidR="00B13DA9" w:rsidRDefault="00B13DA9" w:rsidP="00B13DA9">
      <w:pPr>
        <w:pStyle w:val="ListParagraph"/>
        <w:numPr>
          <w:ilvl w:val="0"/>
          <w:numId w:val="2"/>
        </w:numPr>
      </w:pPr>
      <w:r>
        <w:t>Want to cancel this declaration</w:t>
      </w:r>
    </w:p>
    <w:p w14:paraId="496F39F0" w14:textId="72172BDD" w:rsidR="00B13DA9" w:rsidRDefault="00B13DA9" w:rsidP="00B13DA9">
      <w:pPr>
        <w:pStyle w:val="ListParagraph"/>
        <w:numPr>
          <w:ilvl w:val="0"/>
          <w:numId w:val="2"/>
        </w:numPr>
      </w:pPr>
      <w:r>
        <w:t>Change your name or home address</w:t>
      </w:r>
    </w:p>
    <w:p w14:paraId="7DFAA402" w14:textId="7DDA60F4" w:rsidR="00B13DA9" w:rsidRDefault="00B13DA9" w:rsidP="00B13DA9">
      <w:pPr>
        <w:pStyle w:val="ListParagraph"/>
        <w:numPr>
          <w:ilvl w:val="0"/>
          <w:numId w:val="2"/>
        </w:numPr>
      </w:pPr>
      <w:r>
        <w:t>No longer pay sufficient tax on your income and or/capital gains</w:t>
      </w:r>
    </w:p>
    <w:p w14:paraId="3DC66EBF" w14:textId="4FA68171" w:rsidR="00BB3C48" w:rsidRDefault="00BB3C48" w:rsidP="00B13DA9">
      <w:pPr>
        <w:pStyle w:val="ListParagraph"/>
        <w:numPr>
          <w:ilvl w:val="0"/>
          <w:numId w:val="2"/>
        </w:numPr>
      </w:pPr>
      <w:r>
        <w:t xml:space="preserve">Wish to change how </w:t>
      </w:r>
      <w:r w:rsidR="00EF4E77">
        <w:t>you are contact</w:t>
      </w:r>
      <w:r w:rsidR="008D4522">
        <w:t>ed</w:t>
      </w:r>
      <w:r>
        <w:t xml:space="preserve"> or no longer want to hear from </w:t>
      </w:r>
      <w:r w:rsidR="00EF4E77">
        <w:t>Calvert Trust Exmoor</w:t>
      </w:r>
    </w:p>
    <w:p w14:paraId="049A1967" w14:textId="54348465" w:rsidR="00F810BE" w:rsidRDefault="00B13DA9" w:rsidP="00E61628">
      <w:r>
        <w:t>S</w:t>
      </w:r>
      <w:r w:rsidR="00E61628">
        <w:t>ee our website for more information on Gift Aid: www.</w:t>
      </w:r>
      <w:r w:rsidR="00433CA0">
        <w:t>calvert</w:t>
      </w:r>
      <w:r w:rsidR="00F810BE">
        <w:t>exmoor.org.uk</w:t>
      </w:r>
      <w:r w:rsidR="00E61628">
        <w:t>/</w:t>
      </w:r>
      <w:r w:rsidR="00B33126">
        <w:t>donate/g</w:t>
      </w:r>
      <w:r w:rsidR="00273347">
        <w:t>ift</w:t>
      </w:r>
      <w:r w:rsidR="00B33126">
        <w:t>a</w:t>
      </w:r>
      <w:r w:rsidR="00273347">
        <w:t>id</w:t>
      </w:r>
      <w:r w:rsidR="00B33126">
        <w:t>faq</w:t>
      </w:r>
      <w:r w:rsidR="00E61628">
        <w:t xml:space="preserve"> </w:t>
      </w:r>
    </w:p>
    <w:p w14:paraId="05FA6771" w14:textId="561B5B12" w:rsidR="00F810BE" w:rsidRDefault="00F810BE" w:rsidP="00E61628">
      <w:r w:rsidRPr="00F21FF5">
        <w:t xml:space="preserve">Calvert Trust Exmoor </w:t>
      </w:r>
      <w:r w:rsidR="00E61628" w:rsidRPr="00F21FF5">
        <w:t>will use the personal data you provide to administer your donation(s) and Gift Aid status. Please see our privacy statement at www.</w:t>
      </w:r>
      <w:r w:rsidRPr="00F21FF5">
        <w:t>calvertexmoor.org.uk</w:t>
      </w:r>
      <w:r w:rsidR="00E61628" w:rsidRPr="00F21FF5">
        <w:t xml:space="preserve">/privacy for further information about how we will use your personal data. </w:t>
      </w:r>
    </w:p>
    <w:p w14:paraId="72819C6D" w14:textId="77777777" w:rsidR="009273E0" w:rsidRPr="009273E0" w:rsidRDefault="009273E0" w:rsidP="009273E0"/>
    <w:sectPr w:rsidR="009273E0" w:rsidRPr="009273E0" w:rsidSect="00F810BE">
      <w:headerReference w:type="default" r:id="rId10"/>
      <w:footerReference w:type="default" r:id="rId11"/>
      <w:pgSz w:w="11906" w:h="16838"/>
      <w:pgMar w:top="851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228D4" w14:textId="77777777" w:rsidR="003E4B6F" w:rsidRDefault="003E4B6F" w:rsidP="00E61628">
      <w:pPr>
        <w:spacing w:after="0" w:line="240" w:lineRule="auto"/>
      </w:pPr>
      <w:r>
        <w:separator/>
      </w:r>
    </w:p>
  </w:endnote>
  <w:endnote w:type="continuationSeparator" w:id="0">
    <w:p w14:paraId="26EDA1EA" w14:textId="77777777" w:rsidR="003E4B6F" w:rsidRDefault="003E4B6F" w:rsidP="00E61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DEDB8" w14:textId="77777777" w:rsidR="00F21FF5" w:rsidRPr="00F21FF5" w:rsidRDefault="00F21FF5" w:rsidP="00F21FF5">
    <w:pPr>
      <w:spacing w:after="0" w:line="240" w:lineRule="auto"/>
      <w:jc w:val="center"/>
      <w:rPr>
        <w:rFonts w:ascii="Arial" w:hAnsi="Arial" w:cs="Arial"/>
        <w:b/>
        <w:color w:val="13245C"/>
        <w:sz w:val="18"/>
      </w:rPr>
    </w:pPr>
    <w:proofErr w:type="spellStart"/>
    <w:r w:rsidRPr="00F21FF5">
      <w:rPr>
        <w:rFonts w:ascii="Arial" w:hAnsi="Arial" w:cs="Arial"/>
        <w:b/>
        <w:color w:val="13245C"/>
        <w:sz w:val="18"/>
      </w:rPr>
      <w:t>Wistlandpound</w:t>
    </w:r>
    <w:proofErr w:type="spellEnd"/>
    <w:r w:rsidRPr="00F21FF5">
      <w:rPr>
        <w:rFonts w:ascii="Arial" w:hAnsi="Arial" w:cs="Arial"/>
        <w:b/>
        <w:color w:val="13245C"/>
        <w:sz w:val="18"/>
      </w:rPr>
      <w:t xml:space="preserve">, </w:t>
    </w:r>
    <w:proofErr w:type="spellStart"/>
    <w:r w:rsidRPr="00F21FF5">
      <w:rPr>
        <w:rFonts w:ascii="Arial" w:hAnsi="Arial" w:cs="Arial"/>
        <w:b/>
        <w:color w:val="13245C"/>
        <w:sz w:val="18"/>
      </w:rPr>
      <w:t>Kentisbury</w:t>
    </w:r>
    <w:proofErr w:type="spellEnd"/>
    <w:r w:rsidRPr="00F21FF5">
      <w:rPr>
        <w:rFonts w:ascii="Arial" w:hAnsi="Arial" w:cs="Arial"/>
        <w:b/>
        <w:color w:val="13245C"/>
        <w:sz w:val="18"/>
      </w:rPr>
      <w:t>, Barnstaple, Devon EX31 4SJ</w:t>
    </w:r>
  </w:p>
  <w:p w14:paraId="1BE58C21" w14:textId="7FF78C79" w:rsidR="00F21FF5" w:rsidRPr="00F21FF5" w:rsidRDefault="00F21FF5" w:rsidP="00F21FF5">
    <w:pPr>
      <w:spacing w:after="0" w:line="240" w:lineRule="auto"/>
      <w:jc w:val="center"/>
      <w:rPr>
        <w:rFonts w:ascii="Arial" w:hAnsi="Arial" w:cs="Arial"/>
        <w:sz w:val="20"/>
        <w:szCs w:val="19"/>
      </w:rPr>
    </w:pPr>
    <w:r w:rsidRPr="00F21FF5">
      <w:rPr>
        <w:rFonts w:ascii="Arial" w:hAnsi="Arial" w:cs="Arial"/>
        <w:color w:val="13245C"/>
        <w:sz w:val="18"/>
      </w:rPr>
      <w:t>Tel</w:t>
    </w:r>
    <w:r w:rsidR="003A6402">
      <w:rPr>
        <w:rFonts w:ascii="Arial" w:hAnsi="Arial" w:cs="Arial"/>
        <w:color w:val="13245C"/>
        <w:sz w:val="18"/>
      </w:rPr>
      <w:t>:</w:t>
    </w:r>
    <w:r w:rsidRPr="00F21FF5">
      <w:rPr>
        <w:rFonts w:ascii="Arial" w:hAnsi="Arial" w:cs="Arial"/>
        <w:color w:val="13245C"/>
        <w:sz w:val="18"/>
      </w:rPr>
      <w:t xml:space="preserve"> </w:t>
    </w:r>
    <w:r w:rsidRPr="00F21FF5">
      <w:rPr>
        <w:rFonts w:ascii="Arial" w:hAnsi="Arial" w:cs="Arial"/>
        <w:b/>
        <w:bCs/>
        <w:color w:val="13245C"/>
        <w:sz w:val="18"/>
      </w:rPr>
      <w:t>01598 763221</w:t>
    </w:r>
    <w:r w:rsidRPr="00F21FF5">
      <w:rPr>
        <w:rFonts w:ascii="Arial" w:hAnsi="Arial" w:cs="Arial"/>
        <w:color w:val="13245C"/>
        <w:sz w:val="18"/>
      </w:rPr>
      <w:t xml:space="preserve"> Email: </w:t>
    </w:r>
    <w:r w:rsidRPr="00F21FF5">
      <w:rPr>
        <w:rFonts w:ascii="Arial" w:hAnsi="Arial" w:cs="Arial"/>
        <w:b/>
        <w:bCs/>
        <w:color w:val="13245C"/>
        <w:sz w:val="18"/>
      </w:rPr>
      <w:t xml:space="preserve">fundraising@calvert-trust.org.uk </w:t>
    </w:r>
    <w:r w:rsidRPr="00F21FF5">
      <w:rPr>
        <w:rFonts w:ascii="Arial" w:hAnsi="Arial" w:cs="Arial"/>
        <w:color w:val="13245C"/>
        <w:sz w:val="18"/>
      </w:rPr>
      <w:t xml:space="preserve">Web: </w:t>
    </w:r>
    <w:r w:rsidRPr="00F21FF5">
      <w:rPr>
        <w:rFonts w:ascii="Arial" w:hAnsi="Arial" w:cs="Arial"/>
        <w:b/>
        <w:color w:val="13245C"/>
        <w:sz w:val="18"/>
        <w:szCs w:val="18"/>
      </w:rPr>
      <w:t>www.calvertexmoor</w:t>
    </w:r>
    <w:r>
      <w:rPr>
        <w:rFonts w:ascii="Arial" w:hAnsi="Arial" w:cs="Arial"/>
        <w:b/>
        <w:color w:val="13245C"/>
        <w:sz w:val="18"/>
        <w:szCs w:val="18"/>
      </w:rPr>
      <w:t>.org.uk</w:t>
    </w:r>
  </w:p>
  <w:p w14:paraId="503D9133" w14:textId="77777777" w:rsidR="00F21FF5" w:rsidRPr="00F21FF5" w:rsidRDefault="00F21FF5" w:rsidP="00F21FF5">
    <w:pPr>
      <w:overflowPunct w:val="0"/>
      <w:autoSpaceDE w:val="0"/>
      <w:autoSpaceDN w:val="0"/>
      <w:adjustRightInd w:val="0"/>
      <w:spacing w:after="0" w:line="276" w:lineRule="auto"/>
      <w:jc w:val="center"/>
      <w:textAlignment w:val="baseline"/>
      <w:rPr>
        <w:rFonts w:ascii="Arial" w:eastAsia="Times New Roman" w:hAnsi="Arial" w:cs="Times New Roman"/>
        <w:color w:val="13245C"/>
        <w:sz w:val="18"/>
        <w:szCs w:val="20"/>
      </w:rPr>
    </w:pPr>
    <w:r w:rsidRPr="00F21FF5">
      <w:rPr>
        <w:rFonts w:ascii="Arial" w:eastAsia="Times New Roman" w:hAnsi="Arial" w:cs="Times New Roman"/>
        <w:color w:val="13245C"/>
        <w:sz w:val="18"/>
        <w:szCs w:val="20"/>
      </w:rPr>
      <w:t>Company No. 2637448, Charity No. 1005776</w:t>
    </w:r>
  </w:p>
  <w:p w14:paraId="1DB1415C" w14:textId="77777777" w:rsidR="00F21FF5" w:rsidRPr="00F21FF5" w:rsidRDefault="00F21FF5" w:rsidP="00F21F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A8E32" w14:textId="77777777" w:rsidR="003E4B6F" w:rsidRDefault="003E4B6F" w:rsidP="00E61628">
      <w:pPr>
        <w:spacing w:after="0" w:line="240" w:lineRule="auto"/>
      </w:pPr>
      <w:r>
        <w:separator/>
      </w:r>
    </w:p>
  </w:footnote>
  <w:footnote w:type="continuationSeparator" w:id="0">
    <w:p w14:paraId="64880455" w14:textId="77777777" w:rsidR="003E4B6F" w:rsidRDefault="003E4B6F" w:rsidP="00E61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8A570" w14:textId="4C17B796" w:rsidR="00E61628" w:rsidRDefault="00F21FF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B3AA3A" wp14:editId="1A4A952E">
          <wp:simplePos x="0" y="0"/>
          <wp:positionH relativeFrom="column">
            <wp:posOffset>-162560</wp:posOffset>
          </wp:positionH>
          <wp:positionV relativeFrom="paragraph">
            <wp:posOffset>-243840</wp:posOffset>
          </wp:positionV>
          <wp:extent cx="2036445" cy="1096645"/>
          <wp:effectExtent l="0" t="0" r="1905" b="8255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ift-Aid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445" cy="1096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3CA0">
      <w:rPr>
        <w:b/>
        <w:bCs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52B104FC" wp14:editId="0C06DC48">
          <wp:simplePos x="0" y="0"/>
          <wp:positionH relativeFrom="column">
            <wp:posOffset>4259580</wp:posOffset>
          </wp:positionH>
          <wp:positionV relativeFrom="paragraph">
            <wp:posOffset>-541020</wp:posOffset>
          </wp:positionV>
          <wp:extent cx="2312670" cy="1638300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lvert Trust Exmoor Logo Strapline RBG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2670" cy="1638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34CA7"/>
    <w:multiLevelType w:val="multilevel"/>
    <w:tmpl w:val="D5FCA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6E521B"/>
    <w:multiLevelType w:val="hybridMultilevel"/>
    <w:tmpl w:val="5544A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C71355"/>
    <w:multiLevelType w:val="hybridMultilevel"/>
    <w:tmpl w:val="A246D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sjAztjAyNjU3sjRR0lEKTi0uzszPAykwrgUAIMSLaCwAAAA="/>
  </w:docVars>
  <w:rsids>
    <w:rsidRoot w:val="00E61628"/>
    <w:rsid w:val="000E5FEA"/>
    <w:rsid w:val="001A55A1"/>
    <w:rsid w:val="0027162A"/>
    <w:rsid w:val="00273347"/>
    <w:rsid w:val="002B02BD"/>
    <w:rsid w:val="002F24F9"/>
    <w:rsid w:val="00391E9A"/>
    <w:rsid w:val="003A6402"/>
    <w:rsid w:val="003E4B6F"/>
    <w:rsid w:val="003F5507"/>
    <w:rsid w:val="00433CA0"/>
    <w:rsid w:val="004429D9"/>
    <w:rsid w:val="008A4624"/>
    <w:rsid w:val="008D4522"/>
    <w:rsid w:val="009273E0"/>
    <w:rsid w:val="00A36D85"/>
    <w:rsid w:val="00B13D18"/>
    <w:rsid w:val="00B13DA9"/>
    <w:rsid w:val="00B33126"/>
    <w:rsid w:val="00BB3C48"/>
    <w:rsid w:val="00CA0B4F"/>
    <w:rsid w:val="00D33E45"/>
    <w:rsid w:val="00DA68D1"/>
    <w:rsid w:val="00E61628"/>
    <w:rsid w:val="00EF4E77"/>
    <w:rsid w:val="00F21FF5"/>
    <w:rsid w:val="00F5335B"/>
    <w:rsid w:val="00F810BE"/>
    <w:rsid w:val="00F9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FDA6CE"/>
  <w15:chartTrackingRefBased/>
  <w15:docId w15:val="{4AFFB958-A94E-4A8D-A5BE-3A11213C8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6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628"/>
  </w:style>
  <w:style w:type="paragraph" w:styleId="Footer">
    <w:name w:val="footer"/>
    <w:basedOn w:val="Normal"/>
    <w:link w:val="FooterChar"/>
    <w:uiPriority w:val="99"/>
    <w:unhideWhenUsed/>
    <w:rsid w:val="00E616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628"/>
  </w:style>
  <w:style w:type="paragraph" w:styleId="ListParagraph">
    <w:name w:val="List Paragraph"/>
    <w:basedOn w:val="Normal"/>
    <w:uiPriority w:val="34"/>
    <w:qFormat/>
    <w:rsid w:val="00B13D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9F22DCC94DD4DA96FC58C874E527E" ma:contentTypeVersion="13" ma:contentTypeDescription="Create a new document." ma:contentTypeScope="" ma:versionID="fdc455ce23486e6e1fafc593237b98aa">
  <xsd:schema xmlns:xsd="http://www.w3.org/2001/XMLSchema" xmlns:xs="http://www.w3.org/2001/XMLSchema" xmlns:p="http://schemas.microsoft.com/office/2006/metadata/properties" xmlns:ns2="90080214-4523-413c-bc5e-a1c3263db3f3" xmlns:ns3="a82caf6d-f42c-4855-9430-5e599455b2f2" targetNamespace="http://schemas.microsoft.com/office/2006/metadata/properties" ma:root="true" ma:fieldsID="d9bcaf39fd4ca4ecc65b1d7114e48c76" ns2:_="" ns3:_="">
    <xsd:import namespace="90080214-4523-413c-bc5e-a1c3263db3f3"/>
    <xsd:import namespace="a82caf6d-f42c-4855-9430-5e599455b2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080214-4523-413c-bc5e-a1c3263db3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caf6d-f42c-4855-9430-5e599455b2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3305D5-0786-428E-B795-EBE0AAD9B0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3B9267-8BCD-49DA-8EE4-C0C3FF3FC6C2}"/>
</file>

<file path=customXml/itemProps3.xml><?xml version="1.0" encoding="utf-8"?>
<ds:datastoreItem xmlns:ds="http://schemas.openxmlformats.org/officeDocument/2006/customXml" ds:itemID="{123ADC54-3641-47E8-9EB9-EC2F460B9F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nor Hoskin</dc:creator>
  <cp:keywords/>
  <dc:description/>
  <cp:lastModifiedBy>Joe Dale</cp:lastModifiedBy>
  <cp:revision>6</cp:revision>
  <cp:lastPrinted>2022-04-11T13:18:00Z</cp:lastPrinted>
  <dcterms:created xsi:type="dcterms:W3CDTF">2022-04-11T13:06:00Z</dcterms:created>
  <dcterms:modified xsi:type="dcterms:W3CDTF">2022-04-1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9F22DCC94DD4DA96FC58C874E527E</vt:lpwstr>
  </property>
  <property fmtid="{D5CDD505-2E9C-101B-9397-08002B2CF9AE}" pid="3" name="Order">
    <vt:r8>2758600</vt:r8>
  </property>
</Properties>
</file>